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AA4D" w14:textId="347A72A7" w:rsidR="00250FD5" w:rsidRPr="00183447" w:rsidRDefault="00183447">
      <w:pPr>
        <w:rPr>
          <w:b/>
          <w:bCs/>
        </w:rPr>
      </w:pPr>
      <w:r w:rsidRPr="00183447">
        <w:rPr>
          <w:b/>
          <w:bCs/>
        </w:rPr>
        <w:t>House State Affairs Committee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6"/>
        <w:gridCol w:w="1249"/>
        <w:gridCol w:w="1632"/>
        <w:gridCol w:w="4100"/>
      </w:tblGrid>
      <w:tr w:rsidR="00183447" w:rsidRPr="00183447" w14:paraId="3F5DDEED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0F3E0F53" w14:textId="45F98E48" w:rsidR="00183447" w:rsidRPr="00183447" w:rsidRDefault="00183447">
            <w:pPr>
              <w:rPr>
                <w:b/>
                <w:bCs/>
              </w:rPr>
            </w:pPr>
            <w:r w:rsidRPr="00183447">
              <w:rPr>
                <w:b/>
                <w:bCs/>
              </w:rPr>
              <w:t>Representative</w:t>
            </w:r>
          </w:p>
        </w:tc>
        <w:tc>
          <w:tcPr>
            <w:tcW w:w="1249" w:type="dxa"/>
            <w:noWrap/>
            <w:hideMark/>
          </w:tcPr>
          <w:p w14:paraId="296AA2F8" w14:textId="178A5B11" w:rsidR="00183447" w:rsidRPr="00183447" w:rsidRDefault="00183447">
            <w:pPr>
              <w:rPr>
                <w:b/>
                <w:bCs/>
              </w:rPr>
            </w:pPr>
            <w:r w:rsidRPr="00183447">
              <w:rPr>
                <w:b/>
                <w:bCs/>
              </w:rPr>
              <w:t>District</w:t>
            </w:r>
          </w:p>
        </w:tc>
        <w:tc>
          <w:tcPr>
            <w:tcW w:w="1632" w:type="dxa"/>
            <w:noWrap/>
            <w:hideMark/>
          </w:tcPr>
          <w:p w14:paraId="7AFADF21" w14:textId="2558977E" w:rsidR="00183447" w:rsidRPr="00183447" w:rsidRDefault="00183447">
            <w:pPr>
              <w:rPr>
                <w:b/>
                <w:bCs/>
              </w:rPr>
            </w:pPr>
            <w:r w:rsidRPr="00183447">
              <w:rPr>
                <w:b/>
                <w:bCs/>
              </w:rPr>
              <w:t xml:space="preserve">TLH </w:t>
            </w:r>
            <w:r w:rsidRPr="00183447">
              <w:rPr>
                <w:b/>
                <w:bCs/>
              </w:rPr>
              <w:t>Phone</w:t>
            </w:r>
          </w:p>
        </w:tc>
        <w:tc>
          <w:tcPr>
            <w:tcW w:w="4100" w:type="dxa"/>
            <w:noWrap/>
            <w:hideMark/>
          </w:tcPr>
          <w:p w14:paraId="054EE96E" w14:textId="77777777" w:rsidR="00183447" w:rsidRPr="00183447" w:rsidRDefault="00183447">
            <w:pPr>
              <w:rPr>
                <w:b/>
                <w:bCs/>
              </w:rPr>
            </w:pPr>
            <w:r w:rsidRPr="00183447">
              <w:rPr>
                <w:b/>
                <w:bCs/>
              </w:rPr>
              <w:t>Email Address</w:t>
            </w:r>
          </w:p>
        </w:tc>
      </w:tr>
      <w:tr w:rsidR="00183447" w:rsidRPr="00183447" w14:paraId="4F78A386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14865E5B" w14:textId="000ABC7F" w:rsidR="00183447" w:rsidRPr="00183447" w:rsidRDefault="00183447" w:rsidP="00183447">
            <w:r w:rsidRPr="00183447">
              <w:t>Mike</w:t>
            </w:r>
            <w:r>
              <w:t xml:space="preserve"> </w:t>
            </w:r>
            <w:r w:rsidRPr="00183447">
              <w:t>Caruso</w:t>
            </w:r>
          </w:p>
        </w:tc>
        <w:tc>
          <w:tcPr>
            <w:tcW w:w="1249" w:type="dxa"/>
            <w:noWrap/>
            <w:hideMark/>
          </w:tcPr>
          <w:p w14:paraId="5375963D" w14:textId="3EB72D7D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87</w:t>
            </w:r>
          </w:p>
        </w:tc>
        <w:tc>
          <w:tcPr>
            <w:tcW w:w="1632" w:type="dxa"/>
            <w:noWrap/>
            <w:hideMark/>
          </w:tcPr>
          <w:p w14:paraId="61117388" w14:textId="77777777" w:rsidR="00183447" w:rsidRPr="00183447" w:rsidRDefault="00183447">
            <w:r w:rsidRPr="00183447">
              <w:t>(850) 717-5087</w:t>
            </w:r>
          </w:p>
        </w:tc>
        <w:tc>
          <w:tcPr>
            <w:tcW w:w="4100" w:type="dxa"/>
            <w:noWrap/>
            <w:hideMark/>
          </w:tcPr>
          <w:p w14:paraId="758A2349" w14:textId="77777777" w:rsidR="00183447" w:rsidRPr="00183447" w:rsidRDefault="00183447">
            <w:r w:rsidRPr="00183447">
              <w:t>Mike.Caruso@myfloridahouse.gov</w:t>
            </w:r>
          </w:p>
        </w:tc>
      </w:tr>
      <w:tr w:rsidR="00183447" w:rsidRPr="00183447" w14:paraId="2B0B433F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7006881E" w14:textId="42277EF5" w:rsidR="00183447" w:rsidRPr="00183447" w:rsidRDefault="00183447" w:rsidP="00183447">
            <w:r w:rsidRPr="00183447">
              <w:t>Danny</w:t>
            </w:r>
            <w:r>
              <w:t xml:space="preserve"> </w:t>
            </w:r>
            <w:r w:rsidRPr="00183447">
              <w:t>Alvarez</w:t>
            </w:r>
          </w:p>
        </w:tc>
        <w:tc>
          <w:tcPr>
            <w:tcW w:w="1249" w:type="dxa"/>
            <w:noWrap/>
            <w:hideMark/>
          </w:tcPr>
          <w:p w14:paraId="490DDF59" w14:textId="2BB6DB9C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69</w:t>
            </w:r>
          </w:p>
        </w:tc>
        <w:tc>
          <w:tcPr>
            <w:tcW w:w="1632" w:type="dxa"/>
            <w:noWrap/>
            <w:hideMark/>
          </w:tcPr>
          <w:p w14:paraId="343E2BC1" w14:textId="77777777" w:rsidR="00183447" w:rsidRPr="00183447" w:rsidRDefault="00183447">
            <w:r w:rsidRPr="00183447">
              <w:t>(850) 717-5069</w:t>
            </w:r>
          </w:p>
        </w:tc>
        <w:tc>
          <w:tcPr>
            <w:tcW w:w="4100" w:type="dxa"/>
            <w:noWrap/>
            <w:hideMark/>
          </w:tcPr>
          <w:p w14:paraId="50215D75" w14:textId="77777777" w:rsidR="00183447" w:rsidRPr="00183447" w:rsidRDefault="00183447">
            <w:r w:rsidRPr="00183447">
              <w:t>danny.alvarez@myfloridahouse.gov</w:t>
            </w:r>
          </w:p>
        </w:tc>
      </w:tr>
      <w:tr w:rsidR="00183447" w:rsidRPr="00183447" w14:paraId="20C35E19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58FF8017" w14:textId="6063F8C4" w:rsidR="00183447" w:rsidRPr="00183447" w:rsidRDefault="00183447" w:rsidP="00183447">
            <w:r w:rsidRPr="00183447">
              <w:t>Michele</w:t>
            </w:r>
            <w:r>
              <w:t xml:space="preserve"> </w:t>
            </w:r>
            <w:r w:rsidRPr="00183447">
              <w:t>Rayner</w:t>
            </w:r>
          </w:p>
        </w:tc>
        <w:tc>
          <w:tcPr>
            <w:tcW w:w="1249" w:type="dxa"/>
            <w:noWrap/>
            <w:hideMark/>
          </w:tcPr>
          <w:p w14:paraId="5C4F7840" w14:textId="46103E33" w:rsidR="00183447" w:rsidRPr="00183447" w:rsidRDefault="00183447" w:rsidP="00183447">
            <w:r w:rsidRPr="00183447">
              <w:t>D</w:t>
            </w:r>
            <w:r>
              <w:t>-</w:t>
            </w:r>
            <w:r w:rsidRPr="00183447">
              <w:t>62</w:t>
            </w:r>
          </w:p>
        </w:tc>
        <w:tc>
          <w:tcPr>
            <w:tcW w:w="1632" w:type="dxa"/>
            <w:noWrap/>
            <w:hideMark/>
          </w:tcPr>
          <w:p w14:paraId="6FC514A0" w14:textId="77777777" w:rsidR="00183447" w:rsidRPr="00183447" w:rsidRDefault="00183447">
            <w:r w:rsidRPr="00183447">
              <w:t>(850) 717-5062</w:t>
            </w:r>
          </w:p>
        </w:tc>
        <w:tc>
          <w:tcPr>
            <w:tcW w:w="4100" w:type="dxa"/>
            <w:noWrap/>
            <w:hideMark/>
          </w:tcPr>
          <w:p w14:paraId="76B5351C" w14:textId="77777777" w:rsidR="00183447" w:rsidRPr="00183447" w:rsidRDefault="00183447">
            <w:r w:rsidRPr="00183447">
              <w:t>Michele.Rayner@myfloridahouse.gov</w:t>
            </w:r>
          </w:p>
        </w:tc>
      </w:tr>
      <w:tr w:rsidR="00183447" w:rsidRPr="00183447" w14:paraId="14C85C87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79FD6A2B" w14:textId="44DDC8BC" w:rsidR="00183447" w:rsidRPr="00183447" w:rsidRDefault="00183447" w:rsidP="00183447">
            <w:r w:rsidRPr="00183447">
              <w:t>Robin</w:t>
            </w:r>
            <w:r>
              <w:t xml:space="preserve"> </w:t>
            </w:r>
            <w:proofErr w:type="spellStart"/>
            <w:r w:rsidRPr="00183447">
              <w:t>Bartleman</w:t>
            </w:r>
            <w:proofErr w:type="spellEnd"/>
          </w:p>
        </w:tc>
        <w:tc>
          <w:tcPr>
            <w:tcW w:w="1249" w:type="dxa"/>
            <w:noWrap/>
            <w:hideMark/>
          </w:tcPr>
          <w:p w14:paraId="482E9A7C" w14:textId="0D99FB3F" w:rsidR="00183447" w:rsidRPr="00183447" w:rsidRDefault="00183447" w:rsidP="00183447">
            <w:r w:rsidRPr="00183447">
              <w:t>D</w:t>
            </w:r>
            <w:r>
              <w:t>-</w:t>
            </w:r>
            <w:r w:rsidRPr="00183447">
              <w:t>103</w:t>
            </w:r>
          </w:p>
        </w:tc>
        <w:tc>
          <w:tcPr>
            <w:tcW w:w="1632" w:type="dxa"/>
            <w:noWrap/>
            <w:hideMark/>
          </w:tcPr>
          <w:p w14:paraId="3EE95B1E" w14:textId="77777777" w:rsidR="00183447" w:rsidRPr="00183447" w:rsidRDefault="00183447">
            <w:r w:rsidRPr="00183447">
              <w:t>(850) 717-5103</w:t>
            </w:r>
          </w:p>
        </w:tc>
        <w:tc>
          <w:tcPr>
            <w:tcW w:w="4100" w:type="dxa"/>
            <w:noWrap/>
            <w:hideMark/>
          </w:tcPr>
          <w:p w14:paraId="19596019" w14:textId="77777777" w:rsidR="00183447" w:rsidRPr="00183447" w:rsidRDefault="00183447">
            <w:r w:rsidRPr="00183447">
              <w:t>Robin.Bartleman@myfloridahouse.gov</w:t>
            </w:r>
          </w:p>
        </w:tc>
      </w:tr>
      <w:tr w:rsidR="00183447" w:rsidRPr="00183447" w14:paraId="0D7DEAEA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3A56F59C" w14:textId="1570D45B" w:rsidR="00183447" w:rsidRPr="00183447" w:rsidRDefault="00183447" w:rsidP="00183447">
            <w:r w:rsidRPr="00183447">
              <w:t>Dean</w:t>
            </w:r>
            <w:r>
              <w:t xml:space="preserve"> </w:t>
            </w:r>
            <w:r w:rsidRPr="00183447">
              <w:t>Black</w:t>
            </w:r>
          </w:p>
        </w:tc>
        <w:tc>
          <w:tcPr>
            <w:tcW w:w="1249" w:type="dxa"/>
            <w:noWrap/>
            <w:hideMark/>
          </w:tcPr>
          <w:p w14:paraId="24072286" w14:textId="1B8AE742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15</w:t>
            </w:r>
          </w:p>
        </w:tc>
        <w:tc>
          <w:tcPr>
            <w:tcW w:w="1632" w:type="dxa"/>
            <w:noWrap/>
            <w:hideMark/>
          </w:tcPr>
          <w:p w14:paraId="40C429F3" w14:textId="77777777" w:rsidR="00183447" w:rsidRPr="00183447" w:rsidRDefault="00183447">
            <w:r w:rsidRPr="00183447">
              <w:t>(850) 717-5015</w:t>
            </w:r>
          </w:p>
        </w:tc>
        <w:tc>
          <w:tcPr>
            <w:tcW w:w="4100" w:type="dxa"/>
            <w:noWrap/>
            <w:hideMark/>
          </w:tcPr>
          <w:p w14:paraId="408A1CC1" w14:textId="77777777" w:rsidR="00183447" w:rsidRPr="00183447" w:rsidRDefault="00183447">
            <w:r w:rsidRPr="00183447">
              <w:t>dean.black@myfloridahouse.gov</w:t>
            </w:r>
          </w:p>
        </w:tc>
      </w:tr>
      <w:tr w:rsidR="00183447" w:rsidRPr="00183447" w14:paraId="512DD3A6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3489C7BB" w14:textId="2DF52463" w:rsidR="00183447" w:rsidRPr="00183447" w:rsidRDefault="00183447" w:rsidP="00183447">
            <w:r w:rsidRPr="00183447">
              <w:t>James</w:t>
            </w:r>
            <w:r>
              <w:t xml:space="preserve"> </w:t>
            </w:r>
            <w:r w:rsidRPr="00183447">
              <w:t>Buchanan</w:t>
            </w:r>
          </w:p>
        </w:tc>
        <w:tc>
          <w:tcPr>
            <w:tcW w:w="1249" w:type="dxa"/>
            <w:noWrap/>
            <w:hideMark/>
          </w:tcPr>
          <w:p w14:paraId="79F0EE36" w14:textId="52F42BF5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74</w:t>
            </w:r>
          </w:p>
        </w:tc>
        <w:tc>
          <w:tcPr>
            <w:tcW w:w="1632" w:type="dxa"/>
            <w:noWrap/>
            <w:hideMark/>
          </w:tcPr>
          <w:p w14:paraId="2AEF92B1" w14:textId="77777777" w:rsidR="00183447" w:rsidRPr="00183447" w:rsidRDefault="00183447">
            <w:r w:rsidRPr="00183447">
              <w:t>(850) 717-5074</w:t>
            </w:r>
          </w:p>
        </w:tc>
        <w:tc>
          <w:tcPr>
            <w:tcW w:w="4100" w:type="dxa"/>
            <w:noWrap/>
            <w:hideMark/>
          </w:tcPr>
          <w:p w14:paraId="43DB5A8E" w14:textId="77777777" w:rsidR="00183447" w:rsidRPr="00183447" w:rsidRDefault="00183447">
            <w:r w:rsidRPr="00183447">
              <w:t>James.Buchanan@myfloridahouse.gov</w:t>
            </w:r>
          </w:p>
        </w:tc>
      </w:tr>
      <w:tr w:rsidR="00183447" w:rsidRPr="00183447" w14:paraId="33A02F1E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120D4422" w14:textId="7AA6A582" w:rsidR="00183447" w:rsidRPr="00183447" w:rsidRDefault="00183447" w:rsidP="00183447">
            <w:r w:rsidRPr="00183447">
              <w:t>Demi</w:t>
            </w:r>
            <w:r>
              <w:t xml:space="preserve"> </w:t>
            </w:r>
            <w:proofErr w:type="spellStart"/>
            <w:r w:rsidRPr="00183447">
              <w:t>Busatta</w:t>
            </w:r>
            <w:proofErr w:type="spellEnd"/>
            <w:r w:rsidRPr="00183447">
              <w:t xml:space="preserve"> Cabrera</w:t>
            </w:r>
          </w:p>
        </w:tc>
        <w:tc>
          <w:tcPr>
            <w:tcW w:w="1249" w:type="dxa"/>
            <w:noWrap/>
            <w:hideMark/>
          </w:tcPr>
          <w:p w14:paraId="46D14BCB" w14:textId="5EB0E93B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114</w:t>
            </w:r>
          </w:p>
        </w:tc>
        <w:tc>
          <w:tcPr>
            <w:tcW w:w="1632" w:type="dxa"/>
            <w:noWrap/>
            <w:hideMark/>
          </w:tcPr>
          <w:p w14:paraId="665585A2" w14:textId="77777777" w:rsidR="00183447" w:rsidRPr="00183447" w:rsidRDefault="00183447">
            <w:r w:rsidRPr="00183447">
              <w:t>(850) 717-5114</w:t>
            </w:r>
          </w:p>
        </w:tc>
        <w:tc>
          <w:tcPr>
            <w:tcW w:w="4100" w:type="dxa"/>
            <w:noWrap/>
            <w:hideMark/>
          </w:tcPr>
          <w:p w14:paraId="79F47E5A" w14:textId="77777777" w:rsidR="00183447" w:rsidRPr="00183447" w:rsidRDefault="00183447">
            <w:r w:rsidRPr="00183447">
              <w:t>Demi.BusattaCabrera@myfloridahouse.gov</w:t>
            </w:r>
          </w:p>
        </w:tc>
      </w:tr>
      <w:tr w:rsidR="00183447" w:rsidRPr="00183447" w14:paraId="66A510BA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5F0C8E32" w14:textId="37504FA8" w:rsidR="00183447" w:rsidRPr="00183447" w:rsidRDefault="00183447" w:rsidP="00183447">
            <w:r w:rsidRPr="00183447">
              <w:t>Joe</w:t>
            </w:r>
            <w:r>
              <w:t xml:space="preserve"> </w:t>
            </w:r>
            <w:proofErr w:type="spellStart"/>
            <w:r w:rsidRPr="00183447">
              <w:t>Casello</w:t>
            </w:r>
            <w:proofErr w:type="spellEnd"/>
          </w:p>
        </w:tc>
        <w:tc>
          <w:tcPr>
            <w:tcW w:w="1249" w:type="dxa"/>
            <w:noWrap/>
            <w:hideMark/>
          </w:tcPr>
          <w:p w14:paraId="4E43AD42" w14:textId="0952B513" w:rsidR="00183447" w:rsidRPr="00183447" w:rsidRDefault="00183447" w:rsidP="00183447">
            <w:r w:rsidRPr="00183447">
              <w:t>D</w:t>
            </w:r>
            <w:r>
              <w:t>-</w:t>
            </w:r>
            <w:r w:rsidRPr="00183447">
              <w:t>90</w:t>
            </w:r>
          </w:p>
        </w:tc>
        <w:tc>
          <w:tcPr>
            <w:tcW w:w="1632" w:type="dxa"/>
            <w:noWrap/>
            <w:hideMark/>
          </w:tcPr>
          <w:p w14:paraId="155AA402" w14:textId="77777777" w:rsidR="00183447" w:rsidRPr="00183447" w:rsidRDefault="00183447">
            <w:r w:rsidRPr="00183447">
              <w:t>(850) 717-5090</w:t>
            </w:r>
          </w:p>
        </w:tc>
        <w:tc>
          <w:tcPr>
            <w:tcW w:w="4100" w:type="dxa"/>
            <w:noWrap/>
            <w:hideMark/>
          </w:tcPr>
          <w:p w14:paraId="51528AD6" w14:textId="77777777" w:rsidR="00183447" w:rsidRPr="00183447" w:rsidRDefault="00183447">
            <w:r w:rsidRPr="00183447">
              <w:t>Joe.Casello@myfloridahouse.gov</w:t>
            </w:r>
          </w:p>
        </w:tc>
      </w:tr>
      <w:tr w:rsidR="00183447" w:rsidRPr="00183447" w14:paraId="36C8BD1A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6B2B9745" w14:textId="321AB3BC" w:rsidR="00183447" w:rsidRPr="00183447" w:rsidRDefault="00183447" w:rsidP="00183447">
            <w:r w:rsidRPr="00183447">
              <w:t xml:space="preserve">Anna </w:t>
            </w:r>
            <w:proofErr w:type="spellStart"/>
            <w:r w:rsidRPr="00183447">
              <w:t>Eskamani</w:t>
            </w:r>
            <w:proofErr w:type="spellEnd"/>
          </w:p>
        </w:tc>
        <w:tc>
          <w:tcPr>
            <w:tcW w:w="1249" w:type="dxa"/>
            <w:noWrap/>
            <w:hideMark/>
          </w:tcPr>
          <w:p w14:paraId="610EADFD" w14:textId="26179C60" w:rsidR="00183447" w:rsidRPr="00183447" w:rsidRDefault="00183447" w:rsidP="00183447">
            <w:r w:rsidRPr="00183447">
              <w:t>D</w:t>
            </w:r>
            <w:r>
              <w:t>-</w:t>
            </w:r>
            <w:r w:rsidRPr="00183447">
              <w:t>42</w:t>
            </w:r>
          </w:p>
        </w:tc>
        <w:tc>
          <w:tcPr>
            <w:tcW w:w="1632" w:type="dxa"/>
            <w:noWrap/>
            <w:hideMark/>
          </w:tcPr>
          <w:p w14:paraId="0B35ADC4" w14:textId="77777777" w:rsidR="00183447" w:rsidRPr="00183447" w:rsidRDefault="00183447">
            <w:r w:rsidRPr="00183447">
              <w:t>(850) 717-5042</w:t>
            </w:r>
          </w:p>
        </w:tc>
        <w:tc>
          <w:tcPr>
            <w:tcW w:w="4100" w:type="dxa"/>
            <w:noWrap/>
            <w:hideMark/>
          </w:tcPr>
          <w:p w14:paraId="2557DD12" w14:textId="77777777" w:rsidR="00183447" w:rsidRPr="00183447" w:rsidRDefault="00183447">
            <w:r w:rsidRPr="00183447">
              <w:t>Anna.Eskamani@myfloridahouse.gov</w:t>
            </w:r>
          </w:p>
        </w:tc>
      </w:tr>
      <w:tr w:rsidR="00183447" w:rsidRPr="00183447" w14:paraId="0BEBC248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264DAE76" w14:textId="25B0BACB" w:rsidR="00183447" w:rsidRPr="00183447" w:rsidRDefault="00183447" w:rsidP="00183447">
            <w:r w:rsidRPr="00183447">
              <w:t>Tom</w:t>
            </w:r>
            <w:r>
              <w:t xml:space="preserve"> </w:t>
            </w:r>
            <w:r w:rsidRPr="00183447">
              <w:t>Fabricio</w:t>
            </w:r>
          </w:p>
        </w:tc>
        <w:tc>
          <w:tcPr>
            <w:tcW w:w="1249" w:type="dxa"/>
            <w:noWrap/>
            <w:hideMark/>
          </w:tcPr>
          <w:p w14:paraId="3933F656" w14:textId="2B8DEC01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110</w:t>
            </w:r>
          </w:p>
        </w:tc>
        <w:tc>
          <w:tcPr>
            <w:tcW w:w="1632" w:type="dxa"/>
            <w:noWrap/>
            <w:hideMark/>
          </w:tcPr>
          <w:p w14:paraId="197E0E1F" w14:textId="77777777" w:rsidR="00183447" w:rsidRPr="00183447" w:rsidRDefault="00183447">
            <w:r w:rsidRPr="00183447">
              <w:t>(850) 717-5110</w:t>
            </w:r>
          </w:p>
        </w:tc>
        <w:tc>
          <w:tcPr>
            <w:tcW w:w="4100" w:type="dxa"/>
            <w:noWrap/>
            <w:hideMark/>
          </w:tcPr>
          <w:p w14:paraId="13F07CAD" w14:textId="77777777" w:rsidR="00183447" w:rsidRPr="00183447" w:rsidRDefault="00183447">
            <w:r w:rsidRPr="00183447">
              <w:t>Tom.Fabricio@myfloridahouse.gov</w:t>
            </w:r>
          </w:p>
        </w:tc>
      </w:tr>
      <w:tr w:rsidR="00183447" w:rsidRPr="00183447" w14:paraId="7925866B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179C5302" w14:textId="2D2105A7" w:rsidR="00183447" w:rsidRPr="00183447" w:rsidRDefault="00183447" w:rsidP="00183447">
            <w:r w:rsidRPr="00183447">
              <w:t>Ashley Gantt</w:t>
            </w:r>
          </w:p>
        </w:tc>
        <w:tc>
          <w:tcPr>
            <w:tcW w:w="1249" w:type="dxa"/>
            <w:noWrap/>
            <w:hideMark/>
          </w:tcPr>
          <w:p w14:paraId="400DA251" w14:textId="245CDE7B" w:rsidR="00183447" w:rsidRPr="00183447" w:rsidRDefault="00183447" w:rsidP="00183447">
            <w:r w:rsidRPr="00183447">
              <w:t>D</w:t>
            </w:r>
            <w:r>
              <w:t>-</w:t>
            </w:r>
            <w:r w:rsidRPr="00183447">
              <w:t>109</w:t>
            </w:r>
          </w:p>
        </w:tc>
        <w:tc>
          <w:tcPr>
            <w:tcW w:w="1632" w:type="dxa"/>
            <w:noWrap/>
            <w:hideMark/>
          </w:tcPr>
          <w:p w14:paraId="6618D936" w14:textId="77777777" w:rsidR="00183447" w:rsidRPr="00183447" w:rsidRDefault="00183447">
            <w:r w:rsidRPr="00183447">
              <w:t>(850) 717-5109</w:t>
            </w:r>
          </w:p>
        </w:tc>
        <w:tc>
          <w:tcPr>
            <w:tcW w:w="4100" w:type="dxa"/>
            <w:noWrap/>
            <w:hideMark/>
          </w:tcPr>
          <w:p w14:paraId="6251DA03" w14:textId="77777777" w:rsidR="00183447" w:rsidRPr="00183447" w:rsidRDefault="00183447">
            <w:r w:rsidRPr="00183447">
              <w:t>ashley.gantt@myfloridahouse.gov</w:t>
            </w:r>
          </w:p>
        </w:tc>
      </w:tr>
      <w:tr w:rsidR="00183447" w:rsidRPr="00183447" w14:paraId="541B1B0D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100E48F6" w14:textId="4BB8C621" w:rsidR="00183447" w:rsidRPr="00183447" w:rsidRDefault="00183447" w:rsidP="00183447">
            <w:r w:rsidRPr="00183447">
              <w:t xml:space="preserve">Phillip Wayne </w:t>
            </w:r>
            <w:proofErr w:type="spellStart"/>
            <w:r w:rsidRPr="00183447">
              <w:t>Griffitts</w:t>
            </w:r>
            <w:proofErr w:type="spellEnd"/>
            <w:r w:rsidRPr="00183447">
              <w:t xml:space="preserve"> </w:t>
            </w:r>
          </w:p>
        </w:tc>
        <w:tc>
          <w:tcPr>
            <w:tcW w:w="1249" w:type="dxa"/>
            <w:noWrap/>
            <w:hideMark/>
          </w:tcPr>
          <w:p w14:paraId="3623A5AF" w14:textId="0962E385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6</w:t>
            </w:r>
          </w:p>
        </w:tc>
        <w:tc>
          <w:tcPr>
            <w:tcW w:w="1632" w:type="dxa"/>
            <w:noWrap/>
            <w:hideMark/>
          </w:tcPr>
          <w:p w14:paraId="10980265" w14:textId="77777777" w:rsidR="00183447" w:rsidRPr="00183447" w:rsidRDefault="00183447">
            <w:r w:rsidRPr="00183447">
              <w:t>(850) 717-5006</w:t>
            </w:r>
          </w:p>
        </w:tc>
        <w:tc>
          <w:tcPr>
            <w:tcW w:w="4100" w:type="dxa"/>
            <w:noWrap/>
            <w:hideMark/>
          </w:tcPr>
          <w:p w14:paraId="32A08BAC" w14:textId="77777777" w:rsidR="00183447" w:rsidRPr="00183447" w:rsidRDefault="00183447">
            <w:r w:rsidRPr="00183447">
              <w:t>Griff.Griffitts@myfloridahouse.gov</w:t>
            </w:r>
          </w:p>
        </w:tc>
      </w:tr>
      <w:tr w:rsidR="00183447" w:rsidRPr="00183447" w14:paraId="5CD6DB99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557FD846" w14:textId="2E823A9E" w:rsidR="00183447" w:rsidRPr="00183447" w:rsidRDefault="00183447" w:rsidP="00183447">
            <w:r w:rsidRPr="00183447">
              <w:t>Jeff</w:t>
            </w:r>
            <w:r>
              <w:t xml:space="preserve"> </w:t>
            </w:r>
            <w:r w:rsidRPr="00183447">
              <w:t>Holcomb</w:t>
            </w:r>
          </w:p>
        </w:tc>
        <w:tc>
          <w:tcPr>
            <w:tcW w:w="1249" w:type="dxa"/>
            <w:noWrap/>
            <w:hideMark/>
          </w:tcPr>
          <w:p w14:paraId="1623526E" w14:textId="293B4101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53</w:t>
            </w:r>
          </w:p>
        </w:tc>
        <w:tc>
          <w:tcPr>
            <w:tcW w:w="1632" w:type="dxa"/>
            <w:noWrap/>
            <w:hideMark/>
          </w:tcPr>
          <w:p w14:paraId="641E032D" w14:textId="77777777" w:rsidR="00183447" w:rsidRPr="00183447" w:rsidRDefault="00183447">
            <w:r w:rsidRPr="00183447">
              <w:t>(850) 717-5053</w:t>
            </w:r>
          </w:p>
        </w:tc>
        <w:tc>
          <w:tcPr>
            <w:tcW w:w="4100" w:type="dxa"/>
            <w:noWrap/>
            <w:hideMark/>
          </w:tcPr>
          <w:p w14:paraId="6E6CBE8B" w14:textId="77777777" w:rsidR="00183447" w:rsidRPr="00183447" w:rsidRDefault="00183447">
            <w:r w:rsidRPr="00183447">
              <w:t>jeff.holcomb@myfloridahouse.gov</w:t>
            </w:r>
          </w:p>
        </w:tc>
      </w:tr>
      <w:tr w:rsidR="00183447" w:rsidRPr="00183447" w14:paraId="495E3652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2FD940FA" w14:textId="56F0ED97" w:rsidR="00183447" w:rsidRPr="00183447" w:rsidRDefault="00183447" w:rsidP="00183447">
            <w:r w:rsidRPr="00183447">
              <w:t>Jim</w:t>
            </w:r>
            <w:r>
              <w:t xml:space="preserve"> </w:t>
            </w:r>
            <w:r w:rsidRPr="00183447">
              <w:t>Mooney</w:t>
            </w:r>
          </w:p>
        </w:tc>
        <w:tc>
          <w:tcPr>
            <w:tcW w:w="1249" w:type="dxa"/>
            <w:noWrap/>
            <w:hideMark/>
          </w:tcPr>
          <w:p w14:paraId="28714878" w14:textId="0DA092EE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120</w:t>
            </w:r>
          </w:p>
        </w:tc>
        <w:tc>
          <w:tcPr>
            <w:tcW w:w="1632" w:type="dxa"/>
            <w:noWrap/>
            <w:hideMark/>
          </w:tcPr>
          <w:p w14:paraId="1CF5DAF8" w14:textId="77777777" w:rsidR="00183447" w:rsidRPr="00183447" w:rsidRDefault="00183447">
            <w:r w:rsidRPr="00183447">
              <w:t>(850) 717-5120</w:t>
            </w:r>
          </w:p>
        </w:tc>
        <w:tc>
          <w:tcPr>
            <w:tcW w:w="4100" w:type="dxa"/>
            <w:noWrap/>
            <w:hideMark/>
          </w:tcPr>
          <w:p w14:paraId="1EDE187D" w14:textId="77777777" w:rsidR="00183447" w:rsidRPr="00183447" w:rsidRDefault="00183447">
            <w:r w:rsidRPr="00183447">
              <w:t>jim.mooney@myfloridahouse.gov</w:t>
            </w:r>
          </w:p>
        </w:tc>
      </w:tr>
      <w:tr w:rsidR="00183447" w:rsidRPr="00183447" w14:paraId="1FC69130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227CE195" w14:textId="32270FDE" w:rsidR="00183447" w:rsidRPr="00183447" w:rsidRDefault="00183447" w:rsidP="00183447">
            <w:r w:rsidRPr="00183447">
              <w:t>Jenna</w:t>
            </w:r>
            <w:r>
              <w:t xml:space="preserve"> </w:t>
            </w:r>
            <w:r w:rsidRPr="00183447">
              <w:t>Persons-</w:t>
            </w:r>
            <w:proofErr w:type="spellStart"/>
            <w:r w:rsidRPr="00183447">
              <w:t>Mulicka</w:t>
            </w:r>
            <w:proofErr w:type="spellEnd"/>
          </w:p>
        </w:tc>
        <w:tc>
          <w:tcPr>
            <w:tcW w:w="1249" w:type="dxa"/>
            <w:noWrap/>
            <w:hideMark/>
          </w:tcPr>
          <w:p w14:paraId="5324B109" w14:textId="5BB8CC30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78</w:t>
            </w:r>
          </w:p>
        </w:tc>
        <w:tc>
          <w:tcPr>
            <w:tcW w:w="1632" w:type="dxa"/>
            <w:noWrap/>
            <w:hideMark/>
          </w:tcPr>
          <w:p w14:paraId="41A87FE2" w14:textId="77777777" w:rsidR="00183447" w:rsidRPr="00183447" w:rsidRDefault="00183447">
            <w:r w:rsidRPr="00183447">
              <w:t>(850) 717-5078</w:t>
            </w:r>
          </w:p>
        </w:tc>
        <w:tc>
          <w:tcPr>
            <w:tcW w:w="4100" w:type="dxa"/>
            <w:noWrap/>
            <w:hideMark/>
          </w:tcPr>
          <w:p w14:paraId="783EE43B" w14:textId="77777777" w:rsidR="00183447" w:rsidRPr="00183447" w:rsidRDefault="00183447">
            <w:r w:rsidRPr="00183447">
              <w:t>Jenna.Persons@myfloridahouse.gov</w:t>
            </w:r>
          </w:p>
        </w:tc>
      </w:tr>
      <w:tr w:rsidR="00183447" w:rsidRPr="00183447" w14:paraId="26427D2E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24136332" w14:textId="3BF82FBD" w:rsidR="00183447" w:rsidRPr="00183447" w:rsidRDefault="00183447" w:rsidP="00183447">
            <w:r w:rsidRPr="00183447">
              <w:t>Juan Carlos</w:t>
            </w:r>
            <w:r>
              <w:t xml:space="preserve"> </w:t>
            </w:r>
            <w:r w:rsidRPr="00183447">
              <w:t>Porras</w:t>
            </w:r>
          </w:p>
        </w:tc>
        <w:tc>
          <w:tcPr>
            <w:tcW w:w="1249" w:type="dxa"/>
            <w:noWrap/>
            <w:hideMark/>
          </w:tcPr>
          <w:p w14:paraId="7144AAEB" w14:textId="75EC1FC8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119</w:t>
            </w:r>
          </w:p>
        </w:tc>
        <w:tc>
          <w:tcPr>
            <w:tcW w:w="1632" w:type="dxa"/>
            <w:noWrap/>
            <w:hideMark/>
          </w:tcPr>
          <w:p w14:paraId="725DFBAB" w14:textId="77777777" w:rsidR="00183447" w:rsidRPr="00183447" w:rsidRDefault="00183447">
            <w:r w:rsidRPr="00183447">
              <w:t>(850) 717-5119</w:t>
            </w:r>
          </w:p>
        </w:tc>
        <w:tc>
          <w:tcPr>
            <w:tcW w:w="4100" w:type="dxa"/>
            <w:noWrap/>
            <w:hideMark/>
          </w:tcPr>
          <w:p w14:paraId="1A8CCA88" w14:textId="77777777" w:rsidR="00183447" w:rsidRPr="00183447" w:rsidRDefault="00183447">
            <w:r w:rsidRPr="00183447">
              <w:t>JuanCarlos.Porras@myfloridahouse.gov</w:t>
            </w:r>
          </w:p>
        </w:tc>
      </w:tr>
      <w:tr w:rsidR="00183447" w:rsidRPr="00183447" w14:paraId="4438697C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3D817D23" w14:textId="73B1CB43" w:rsidR="00183447" w:rsidRPr="00183447" w:rsidRDefault="00183447" w:rsidP="00183447">
            <w:r w:rsidRPr="00183447">
              <w:t>Spencer</w:t>
            </w:r>
            <w:r>
              <w:t xml:space="preserve"> </w:t>
            </w:r>
            <w:r w:rsidRPr="00183447">
              <w:t>Roach</w:t>
            </w:r>
          </w:p>
        </w:tc>
        <w:tc>
          <w:tcPr>
            <w:tcW w:w="1249" w:type="dxa"/>
            <w:noWrap/>
            <w:hideMark/>
          </w:tcPr>
          <w:p w14:paraId="4472F634" w14:textId="416EAACE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76</w:t>
            </w:r>
          </w:p>
        </w:tc>
        <w:tc>
          <w:tcPr>
            <w:tcW w:w="1632" w:type="dxa"/>
            <w:noWrap/>
            <w:hideMark/>
          </w:tcPr>
          <w:p w14:paraId="095BF060" w14:textId="77777777" w:rsidR="00183447" w:rsidRPr="00183447" w:rsidRDefault="00183447">
            <w:r w:rsidRPr="00183447">
              <w:t>(850) 717-5076</w:t>
            </w:r>
          </w:p>
        </w:tc>
        <w:tc>
          <w:tcPr>
            <w:tcW w:w="4100" w:type="dxa"/>
            <w:noWrap/>
            <w:hideMark/>
          </w:tcPr>
          <w:p w14:paraId="2721514B" w14:textId="77777777" w:rsidR="00183447" w:rsidRPr="00183447" w:rsidRDefault="00183447">
            <w:r w:rsidRPr="00183447">
              <w:t>Spencer.Roach@myfloridahouse.gov</w:t>
            </w:r>
          </w:p>
        </w:tc>
      </w:tr>
      <w:tr w:rsidR="00183447" w:rsidRPr="00183447" w14:paraId="5D9BE174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2E7DA8F7" w14:textId="528D2416" w:rsidR="00183447" w:rsidRPr="00183447" w:rsidRDefault="00183447" w:rsidP="00183447">
            <w:r w:rsidRPr="00183447">
              <w:t>Felicia Robinson</w:t>
            </w:r>
          </w:p>
        </w:tc>
        <w:tc>
          <w:tcPr>
            <w:tcW w:w="1249" w:type="dxa"/>
            <w:noWrap/>
            <w:hideMark/>
          </w:tcPr>
          <w:p w14:paraId="7C5256A9" w14:textId="27B362E6" w:rsidR="00183447" w:rsidRPr="00183447" w:rsidRDefault="00183447" w:rsidP="00183447">
            <w:r w:rsidRPr="00183447">
              <w:t>D</w:t>
            </w:r>
            <w:r>
              <w:t>-</w:t>
            </w:r>
            <w:r w:rsidRPr="00183447">
              <w:t>104</w:t>
            </w:r>
          </w:p>
        </w:tc>
        <w:tc>
          <w:tcPr>
            <w:tcW w:w="1632" w:type="dxa"/>
            <w:noWrap/>
            <w:hideMark/>
          </w:tcPr>
          <w:p w14:paraId="7DD39D95" w14:textId="77777777" w:rsidR="00183447" w:rsidRPr="00183447" w:rsidRDefault="00183447">
            <w:r w:rsidRPr="00183447">
              <w:t>(850) 717-5104</w:t>
            </w:r>
          </w:p>
        </w:tc>
        <w:tc>
          <w:tcPr>
            <w:tcW w:w="4100" w:type="dxa"/>
            <w:noWrap/>
            <w:hideMark/>
          </w:tcPr>
          <w:p w14:paraId="3A5157A3" w14:textId="77777777" w:rsidR="00183447" w:rsidRPr="00183447" w:rsidRDefault="00183447">
            <w:r w:rsidRPr="00183447">
              <w:t>Felicia.Robinson@myfloridahouse.gov</w:t>
            </w:r>
          </w:p>
        </w:tc>
      </w:tr>
      <w:tr w:rsidR="00183447" w:rsidRPr="00183447" w14:paraId="0EFEA33F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675C10BD" w14:textId="39180D95" w:rsidR="00183447" w:rsidRPr="00183447" w:rsidRDefault="00183447" w:rsidP="00183447">
            <w:r w:rsidRPr="00183447">
              <w:t>Rick</w:t>
            </w:r>
            <w:r>
              <w:t xml:space="preserve"> </w:t>
            </w:r>
            <w:r w:rsidRPr="00183447">
              <w:t>Roth</w:t>
            </w:r>
          </w:p>
        </w:tc>
        <w:tc>
          <w:tcPr>
            <w:tcW w:w="1249" w:type="dxa"/>
            <w:noWrap/>
            <w:hideMark/>
          </w:tcPr>
          <w:p w14:paraId="2844C32D" w14:textId="72365CE7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94</w:t>
            </w:r>
          </w:p>
        </w:tc>
        <w:tc>
          <w:tcPr>
            <w:tcW w:w="1632" w:type="dxa"/>
            <w:noWrap/>
            <w:hideMark/>
          </w:tcPr>
          <w:p w14:paraId="71006CB6" w14:textId="77777777" w:rsidR="00183447" w:rsidRPr="00183447" w:rsidRDefault="00183447">
            <w:r w:rsidRPr="00183447">
              <w:t>(850) 717-5094</w:t>
            </w:r>
          </w:p>
        </w:tc>
        <w:tc>
          <w:tcPr>
            <w:tcW w:w="4100" w:type="dxa"/>
            <w:noWrap/>
            <w:hideMark/>
          </w:tcPr>
          <w:p w14:paraId="38577A61" w14:textId="77777777" w:rsidR="00183447" w:rsidRPr="00183447" w:rsidRDefault="00183447">
            <w:r w:rsidRPr="00183447">
              <w:t>Rick.Roth@myfloridahouse.gov</w:t>
            </w:r>
          </w:p>
        </w:tc>
      </w:tr>
      <w:tr w:rsidR="00183447" w:rsidRPr="00183447" w14:paraId="2423705A" w14:textId="77777777" w:rsidTr="00183447">
        <w:trPr>
          <w:trHeight w:val="300"/>
        </w:trPr>
        <w:tc>
          <w:tcPr>
            <w:tcW w:w="3156" w:type="dxa"/>
            <w:noWrap/>
            <w:hideMark/>
          </w:tcPr>
          <w:p w14:paraId="1FF60B9A" w14:textId="76621DF0" w:rsidR="00183447" w:rsidRPr="00183447" w:rsidRDefault="00183447" w:rsidP="00183447">
            <w:r w:rsidRPr="00183447">
              <w:t>John Paul</w:t>
            </w:r>
            <w:r>
              <w:t xml:space="preserve"> </w:t>
            </w:r>
            <w:r w:rsidRPr="00183447">
              <w:t>Temple</w:t>
            </w:r>
          </w:p>
        </w:tc>
        <w:tc>
          <w:tcPr>
            <w:tcW w:w="1249" w:type="dxa"/>
            <w:noWrap/>
            <w:hideMark/>
          </w:tcPr>
          <w:p w14:paraId="3C18F635" w14:textId="4FFCF7BA" w:rsidR="00183447" w:rsidRPr="00183447" w:rsidRDefault="00183447" w:rsidP="00183447">
            <w:r w:rsidRPr="00183447">
              <w:t>R</w:t>
            </w:r>
            <w:r>
              <w:t>-</w:t>
            </w:r>
            <w:r w:rsidRPr="00183447">
              <w:t>52</w:t>
            </w:r>
          </w:p>
        </w:tc>
        <w:tc>
          <w:tcPr>
            <w:tcW w:w="1632" w:type="dxa"/>
            <w:noWrap/>
            <w:hideMark/>
          </w:tcPr>
          <w:p w14:paraId="24AA14CA" w14:textId="77777777" w:rsidR="00183447" w:rsidRPr="00183447" w:rsidRDefault="00183447">
            <w:r w:rsidRPr="00183447">
              <w:t>(850) 717-5052</w:t>
            </w:r>
          </w:p>
        </w:tc>
        <w:tc>
          <w:tcPr>
            <w:tcW w:w="4100" w:type="dxa"/>
            <w:noWrap/>
            <w:hideMark/>
          </w:tcPr>
          <w:p w14:paraId="2BEC5270" w14:textId="77777777" w:rsidR="00183447" w:rsidRPr="00183447" w:rsidRDefault="00183447">
            <w:r w:rsidRPr="00183447">
              <w:t>John.Temple@myfloridahouse.gov</w:t>
            </w:r>
          </w:p>
        </w:tc>
      </w:tr>
    </w:tbl>
    <w:p w14:paraId="7EBD26E0" w14:textId="77777777" w:rsidR="00183447" w:rsidRDefault="00183447"/>
    <w:sectPr w:rsidR="00183447" w:rsidSect="0018344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7AC9B" w14:textId="77777777" w:rsidR="00183447" w:rsidRDefault="00183447" w:rsidP="00183447">
      <w:pPr>
        <w:spacing w:after="0" w:line="240" w:lineRule="auto"/>
      </w:pPr>
      <w:r>
        <w:separator/>
      </w:r>
    </w:p>
  </w:endnote>
  <w:endnote w:type="continuationSeparator" w:id="0">
    <w:p w14:paraId="3DE758EF" w14:textId="77777777" w:rsidR="00183447" w:rsidRDefault="00183447" w:rsidP="00183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8E47F" w14:textId="77777777" w:rsidR="00183447" w:rsidRDefault="00183447" w:rsidP="00183447">
      <w:pPr>
        <w:spacing w:after="0" w:line="240" w:lineRule="auto"/>
      </w:pPr>
      <w:r>
        <w:separator/>
      </w:r>
    </w:p>
  </w:footnote>
  <w:footnote w:type="continuationSeparator" w:id="0">
    <w:p w14:paraId="5E341D7B" w14:textId="77777777" w:rsidR="00183447" w:rsidRDefault="00183447" w:rsidP="001834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sTA3MjCyMDA3MjRT0lEKTi0uzszPAykwrAUA/iictCwAAAA="/>
  </w:docVars>
  <w:rsids>
    <w:rsidRoot w:val="00183447"/>
    <w:rsid w:val="00043D05"/>
    <w:rsid w:val="00183447"/>
    <w:rsid w:val="007D3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829C8"/>
  <w15:chartTrackingRefBased/>
  <w15:docId w15:val="{9188C50E-B5C5-4C53-B0C0-AB42672E2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3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3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447"/>
  </w:style>
  <w:style w:type="paragraph" w:styleId="Footer">
    <w:name w:val="footer"/>
    <w:basedOn w:val="Normal"/>
    <w:link w:val="FooterChar"/>
    <w:uiPriority w:val="99"/>
    <w:unhideWhenUsed/>
    <w:rsid w:val="00183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4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1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9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Payne</dc:creator>
  <cp:keywords/>
  <dc:description/>
  <cp:lastModifiedBy>Allison Payne</cp:lastModifiedBy>
  <cp:revision>1</cp:revision>
  <dcterms:created xsi:type="dcterms:W3CDTF">2024-02-12T21:58:00Z</dcterms:created>
  <dcterms:modified xsi:type="dcterms:W3CDTF">2024-02-12T22:07:00Z</dcterms:modified>
</cp:coreProperties>
</file>